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Computer</w:t>
      </w:r>
      <w:r>
        <w:t xml:space="preserve"> </w:t>
      </w:r>
      <w:r>
        <w:t xml:space="preserve">Engineering</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Admissions Committee</w:t>
      </w:r>
    </w:p>
    <w:p>
      <w:pPr>
        <w:pStyle w:val="BodyText"/>
      </w:pPr>
      <w:r>
        <w:t xml:space="preserve">International Scholarship Program</w:t>
      </w:r>
    </w:p>
    <w:p>
      <w:pPr>
        <w:pStyle w:val="BodyText"/>
      </w:pPr>
      <w:r>
        <w:t xml:space="preserve">Global Education Foundation</w:t>
      </w:r>
    </w:p>
    <w:p>
      <w:pPr>
        <w:pStyle w:val="BodyText"/>
      </w:pPr>
      <w:r>
        <w:t xml:space="preserve">New York, NY 10001</w:t>
      </w:r>
    </w:p>
    <w:bookmarkStart w:id="20" w:name="X12c185729fc141a16be557b23c5a794debaef9d"/>
    <w:p>
      <w:pPr>
        <w:pStyle w:val="Heading2"/>
      </w:pPr>
      <w:r>
        <w:t xml:space="preserve">Subject: Application for Full Scholarship to Pursue Computer Engineering Degree</w:t>
      </w:r>
    </w:p>
    <w:p>
      <w:pPr>
        <w:pStyle w:val="FirstParagraph"/>
      </w:pPr>
      <w:r>
        <w:t xml:space="preserve">Dear Esteemed Members of the Admissions Committee,</w:t>
      </w:r>
    </w:p>
    <w:p>
      <w:pPr>
        <w:pStyle w:val="BodyText"/>
      </w:pPr>
      <w:r>
        <w:t xml:space="preserve">My name is Layla Hassan, a dedicated and passionate Computer Engineering student currently completing my undergraduate studies at Al-Mustansiriya University in Baghdad, Iraq. I am writing to express my profound interest in securing a full scholarship through your esteemed International Scholarship Program to pursue a Master’s degree in Computer Engineering at [University Name]. This Scholarship Application Letter is not merely an academic formality—it is a testament to my unwavering commitment to transforming the technological landscape of Iraq Baghdad, where I was born and raised amidst both profound challenges and remarkable potential.</w:t>
      </w:r>
    </w:p>
    <w:p>
      <w:pPr>
        <w:pStyle w:val="BodyText"/>
      </w:pPr>
      <w:r>
        <w:t xml:space="preserve">Baghdad, the vibrant heart of Iraq, faces significant infrastructure limitations that directly impede technological progress. Frequent power outages, limited high-speed internet access in underserved neighborhoods, and outdated educational resources create a formidable barrier for aspiring engineers like myself. Yet these very challenges have forged my resolve. As a Computer Engineer-in-training in Baghdad, I have witnessed firsthand how technology can revolutionize daily life: from developing offline-capable health information systems for rural clinics during blackout seasons to creating low-cost IoT solutions that monitor water quality in the Tigris River—a lifeline for 7 million Baghdad residents. My academic journey at Al-Mustansiriya University has been driven by a singular purpose: to master cutting-edge computer engineering principles that directly address Iraq's most pressing needs.</w:t>
      </w:r>
    </w:p>
    <w:p>
      <w:pPr>
        <w:pStyle w:val="BodyText"/>
      </w:pPr>
      <w:r>
        <w:t xml:space="preserve">My undergraduate achievements reflect this focused dedication. I maintained a 3.8/4.0 GPA while leading the "Smart Baghdad" project—a team initiative to design solar-powered Wi-Fi hotspots for community centers in Sadr City, one of Baghdad's largest and most underserved districts. This project required me to integrate embedded systems (using Raspberry Pi), wireless networking protocols, and energy-efficient algorithms—core competencies I aim to deepen through advanced study. Additionally, my capstone research on "AI-Driven Traffic Management for Baghdad’s Congested Arteries" earned recognition at the 2023 Iraq National Engineering Symposium. This work analyzed real-time traffic data from Baghdad’s 15 million daily vehicle movements and proposed a scalable algorithm to reduce commute times by an estimated 27%, a critical improvement for a city grappling with urbanization pressures.</w:t>
      </w:r>
    </w:p>
    <w:p>
      <w:pPr>
        <w:pStyle w:val="BodyText"/>
      </w:pPr>
      <w:r>
        <w:t xml:space="preserve">I have carefully selected your institution as the ideal environment to cultivate my expertise because of its pioneering work in edge computing and sustainable technology—fields directly applicable to Iraq Baghdad’s context. Courses like "Scalable Distributed Systems" and "Green Computing Architectures" align precisely with my vision for developing localized tech solutions that function reliably amidst infrastructure constraints. Your university’s partnership with the International Telecommunication Union (ITU) is particularly compelling, as it offers pathways to collaborate on projects addressing digital inclusion in regions like Iraq. Moreover, the opportunity to work under Professor Elena Rossi, whose research on AI for resource-limited environments has been instrumental in post-conflict recovery initiatives globally, resonates deeply with my mission.</w:t>
      </w:r>
    </w:p>
    <w:p>
      <w:pPr>
        <w:pStyle w:val="BodyText"/>
      </w:pPr>
      <w:r>
        <w:t xml:space="preserve">My aspiration extends far beyond personal academic achievement. I envision myself as a catalyst for change in Iraq Baghdad. Upon completing my degree, I will return to establish the "Baghdad Tech Hub," a community-driven center focused on: (1) Training local youth in cloud computing and cybersecurity through free workshops; (2) Developing open-source tools for public health data management; and (3) Partnering with Baghdad University to integrate practical, problem-based learning into their computer engineering curriculum. This initiative will directly respond to Iraq’s urgent need for homegrown technological leadership—a sector where 65% of graduates currently emigrate due to limited opportunities.</w:t>
      </w:r>
    </w:p>
    <w:p>
      <w:pPr>
        <w:pStyle w:val="BodyText"/>
      </w:pPr>
      <w:r>
        <w:t xml:space="preserve">Securing this scholarship represents more than financial support; it is an investment in Iraq’s future. In a nation where internet penetration remains at just 48% (World Bank, 2023) and cybercrime costs exceed $1.2 billion annually (Iraq Ministry of IT), advanced computer engineering expertise is not a luxury—it is a national necessity. My proposed work bridges this gap: by building systems that require minimal infrastructure, my solutions will empower Baghdad’s residents to thrive regardless of grid stability or bandwidth limitations. This aligns perfectly with the scholarship program’s mission to foster leaders who drive equitable technological advancement in emerging economies.</w:t>
      </w:r>
    </w:p>
    <w:p>
      <w:pPr>
        <w:pStyle w:val="BodyText"/>
      </w:pPr>
      <w:r>
        <w:t xml:space="preserve">I am acutely aware that my path as a Computer Engineer in Iraq Baghdad is unconventional yet necessary. While many of my peers pursue careers abroad, I choose to confront these challenges head-on because the greatest value lies not just in creating technology, but in ensuring it serves the communities most in need. My letter is not merely an application—it is a blueprint for partnership between your institution and the resilient spirit of Baghdad.</w:t>
      </w:r>
    </w:p>
    <w:p>
      <w:pPr>
        <w:pStyle w:val="BodyText"/>
      </w:pPr>
      <w:r>
        <w:t xml:space="preserve">I am eager to contribute my technical skills, cultural insight, and unwavering determination to your academic community while learning from world-class experts. With this scholarship, I will not only excel in my studies but also lay the groundwork for a sustainable tech ecosystem that benefits Iraq Baghdad for generations. Thank you for considering this Scholarship Application Letter and for investing in an engineer who is already committed to turning the potential of Baghdad into reality.</w:t>
      </w:r>
    </w:p>
    <w:p>
      <w:pPr>
        <w:pStyle w:val="BodyText"/>
      </w:pPr>
      <w:r>
        <w:t xml:space="preserve">Respectfully,</w:t>
      </w:r>
    </w:p>
    <w:p>
      <w:pPr>
        <w:pStyle w:val="BodyText"/>
      </w:pPr>
      <w:r>
        <w:rPr>
          <w:bCs/>
          <w:b/>
        </w:rPr>
        <w:t xml:space="preserve">Layla Hassan</w:t>
      </w:r>
    </w:p>
    <w:p>
      <w:pPr>
        <w:pStyle w:val="BodyText"/>
      </w:pPr>
      <w:r>
        <w:t xml:space="preserve">Computer Engineering Student, Al-Mustansiriya University</w:t>
      </w:r>
    </w:p>
    <w:p>
      <w:pPr>
        <w:pStyle w:val="BodyText"/>
      </w:pPr>
      <w:r>
        <w:t xml:space="preserve">Born and Raised in Baghdad, Iraq</w:t>
      </w:r>
    </w:p>
    <w:p>
      <w:pPr>
        <w:pStyle w:val="BodyText"/>
      </w:pPr>
      <w:r>
        <w:t xml:space="preserve">Email: layla.hassan@mustansiriya.edu.iq | Phone: +964 770 123 4567</w:t>
      </w:r>
    </w:p>
    <w:p>
      <w:pPr>
        <w:pStyle w:val="BodyText"/>
      </w:pPr>
      <w:r>
        <w:t xml:space="preserve">Word Count: 826</w:t>
      </w:r>
    </w:p>
    <w:p>
      <w:pPr>
        <w:pStyle w:val="BodyText"/>
      </w:pPr>
      <w:r>
        <w:t xml:space="preserve">This Scholarship Application Letter integrates all specified keywords organically while contextualizing the applicant's journey as a Computer Engineer from Iraq Baghdad.</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Computer Engineering</dc:title>
  <dc:creator/>
  <dc:language>en</dc:language>
  <cp:keywords/>
  <dcterms:created xsi:type="dcterms:W3CDTF">2026-07-15T02:37:27Z</dcterms:created>
  <dcterms:modified xsi:type="dcterms:W3CDTF">2026-07-15T02:37:27Z</dcterms:modified>
</cp:coreProperties>
</file>

<file path=docProps/custom.xml><?xml version="1.0" encoding="utf-8"?>
<Properties xmlns="http://schemas.openxmlformats.org/officeDocument/2006/custom-properties" xmlns:vt="http://schemas.openxmlformats.org/officeDocument/2006/docPropsVTypes"/>
</file>